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3337B" w14:textId="2EE48D36" w:rsidR="00412A14" w:rsidRPr="00B00DDE" w:rsidRDefault="00412A14" w:rsidP="0037419C">
      <w:pPr>
        <w:pStyle w:val="Title"/>
        <w:jc w:val="center"/>
        <w:rPr>
          <w:rFonts w:ascii="Times New Roman" w:hAnsi="Times New Roman" w:cs="Times New Roman"/>
          <w:b/>
          <w:bCs/>
          <w:iCs/>
        </w:rPr>
      </w:pPr>
      <w:bookmarkStart w:id="0" w:name="_GoBack"/>
      <w:bookmarkEnd w:id="0"/>
      <w:r w:rsidRPr="00B00DDE">
        <w:rPr>
          <w:rFonts w:ascii="Times New Roman" w:hAnsi="Times New Roman" w:cs="Times New Roman"/>
          <w:b/>
          <w:bCs/>
          <w:iCs/>
          <w:sz w:val="52"/>
          <w:szCs w:val="52"/>
        </w:rPr>
        <w:t xml:space="preserve">Creating Accessible PDF </w:t>
      </w:r>
      <w:r w:rsidR="001E2156" w:rsidRPr="00B00DDE">
        <w:rPr>
          <w:rFonts w:ascii="Times New Roman" w:hAnsi="Times New Roman" w:cs="Times New Roman"/>
          <w:b/>
          <w:bCs/>
          <w:iCs/>
          <w:sz w:val="52"/>
          <w:szCs w:val="52"/>
        </w:rPr>
        <w:t>Documents</w:t>
      </w:r>
    </w:p>
    <w:p w14:paraId="13DAB2AE" w14:textId="77777777" w:rsidR="00412A14" w:rsidRDefault="00412A14" w:rsidP="00412A14"/>
    <w:p w14:paraId="48056B24" w14:textId="57FEA6A4" w:rsidR="00412A14" w:rsidRDefault="00C02AEE" w:rsidP="00412A14">
      <w:r>
        <w:t>Most</w:t>
      </w:r>
      <w:r w:rsidR="00412A14">
        <w:t xml:space="preserve"> PDF files are created in another program such as Word, PowerPoint, or other </w:t>
      </w:r>
      <w:r>
        <w:t>w</w:t>
      </w:r>
      <w:r w:rsidR="00412A14">
        <w:t>ord processor</w:t>
      </w:r>
      <w:r>
        <w:t>s</w:t>
      </w:r>
      <w:r w:rsidR="00412A14">
        <w:t xml:space="preserve"> applications</w:t>
      </w:r>
      <w:r w:rsidR="0037419C">
        <w:t>, and t</w:t>
      </w:r>
      <w:r w:rsidR="00412A14">
        <w:t xml:space="preserve">hen converted to </w:t>
      </w:r>
      <w:r w:rsidR="0037419C">
        <w:t xml:space="preserve">a </w:t>
      </w:r>
      <w:r w:rsidR="00412A14">
        <w:t>PDF.</w:t>
      </w:r>
    </w:p>
    <w:p w14:paraId="12EC2B2F" w14:textId="5AE49398" w:rsidR="00412A14" w:rsidRDefault="00412A14" w:rsidP="00412A14">
      <w:pPr>
        <w:pStyle w:val="Heading1"/>
        <w:spacing w:line="360" w:lineRule="auto"/>
      </w:pPr>
      <w:r w:rsidRPr="00901FFF">
        <w:t>Creat</w:t>
      </w:r>
      <w:r w:rsidR="001F2BB4">
        <w:t>ing an Accessible</w:t>
      </w:r>
      <w:r w:rsidRPr="00901FFF">
        <w:t xml:space="preserve"> Word </w:t>
      </w:r>
      <w:r>
        <w:t>Document</w:t>
      </w:r>
    </w:p>
    <w:p w14:paraId="41B5BF6F" w14:textId="4A765179" w:rsidR="00412A14" w:rsidRDefault="00412A14" w:rsidP="00B00DDE">
      <w:pPr>
        <w:pStyle w:val="ListParagraph"/>
        <w:numPr>
          <w:ilvl w:val="0"/>
          <w:numId w:val="2"/>
        </w:numPr>
        <w:spacing w:line="276" w:lineRule="auto"/>
      </w:pPr>
      <w:r>
        <w:t>Create the Word document using the desired formatting, graphics, styles</w:t>
      </w:r>
      <w:r w:rsidR="00815BF2">
        <w:t>, and paragraph spacing.</w:t>
      </w:r>
    </w:p>
    <w:p w14:paraId="1B8B7F7B" w14:textId="3713631A" w:rsidR="00412A14" w:rsidRDefault="00412A14" w:rsidP="00B00DDE">
      <w:pPr>
        <w:pStyle w:val="ListParagraph"/>
        <w:numPr>
          <w:ilvl w:val="0"/>
          <w:numId w:val="2"/>
        </w:numPr>
        <w:spacing w:line="276" w:lineRule="auto"/>
      </w:pPr>
      <w:r>
        <w:t>Give the document a title/name that makes sense. Include the word “Form” in the file name or document title</w:t>
      </w:r>
    </w:p>
    <w:p w14:paraId="51A641C9" w14:textId="295ACF90" w:rsidR="00412A14" w:rsidRDefault="00412A14" w:rsidP="00412A14">
      <w:r>
        <w:t xml:space="preserve">Make sure the file is accessible by paying </w:t>
      </w:r>
      <w:r w:rsidR="0037419C">
        <w:t>attention</w:t>
      </w:r>
      <w:r>
        <w:t xml:space="preserve"> to the document</w:t>
      </w:r>
      <w:r w:rsidR="0037419C">
        <w:t>’</w:t>
      </w:r>
      <w:r>
        <w:t>s heading structure, image Alt – Te</w:t>
      </w:r>
      <w:r w:rsidR="0037419C">
        <w:t>x</w:t>
      </w:r>
      <w:r>
        <w:t>t, and descriptive link text.</w:t>
      </w:r>
    </w:p>
    <w:p w14:paraId="7236AD62" w14:textId="77777777" w:rsidR="00412A14" w:rsidRDefault="00412A14" w:rsidP="00412A14">
      <w:pPr>
        <w:pStyle w:val="Heading2"/>
      </w:pPr>
      <w:r>
        <w:t>Header Structure:</w:t>
      </w:r>
    </w:p>
    <w:p w14:paraId="36A681FC" w14:textId="77777777" w:rsidR="00412A14" w:rsidRDefault="00412A14" w:rsidP="00412A14">
      <w:pPr>
        <w:pStyle w:val="ListParagraph"/>
        <w:numPr>
          <w:ilvl w:val="0"/>
          <w:numId w:val="3"/>
        </w:numPr>
      </w:pPr>
      <w:r w:rsidRPr="001824AA">
        <w:t xml:space="preserve">Proper headings - </w:t>
      </w:r>
      <w:r w:rsidRPr="00C87C98">
        <w:t>Having a uniformed heading structure in a Word document is one of the most important accessibility considerations.</w:t>
      </w:r>
    </w:p>
    <w:p w14:paraId="2CD58447" w14:textId="1BD98B46" w:rsidR="00412A14" w:rsidRDefault="00412A14" w:rsidP="00412A14">
      <w:pPr>
        <w:pStyle w:val="ListParagraph"/>
        <w:numPr>
          <w:ilvl w:val="1"/>
          <w:numId w:val="3"/>
        </w:numPr>
      </w:pPr>
      <w:r>
        <w:t xml:space="preserve">Heading structure </w:t>
      </w:r>
      <w:r w:rsidRPr="00C87C98">
        <w:t>hierarchy</w:t>
      </w:r>
      <w:r>
        <w:t xml:space="preserve"> is Heading Level 1 to Heading level 6</w:t>
      </w:r>
    </w:p>
    <w:p w14:paraId="16406892" w14:textId="77777777" w:rsidR="00412A14" w:rsidRDefault="00412A14" w:rsidP="00412A14">
      <w:pPr>
        <w:pStyle w:val="ListParagraph"/>
        <w:numPr>
          <w:ilvl w:val="1"/>
          <w:numId w:val="3"/>
        </w:numPr>
      </w:pPr>
      <w:r>
        <w:t>Screen reader users are able to navigate documents by Heading Levels</w:t>
      </w:r>
    </w:p>
    <w:p w14:paraId="3FF8552C" w14:textId="291F1AF3" w:rsidR="00412A14" w:rsidRDefault="00412A14" w:rsidP="00412A14">
      <w:pPr>
        <w:pStyle w:val="ListParagraph"/>
        <w:numPr>
          <w:ilvl w:val="1"/>
          <w:numId w:val="3"/>
        </w:numPr>
      </w:pPr>
      <w:r>
        <w:t xml:space="preserve">Use the Heading Styles </w:t>
      </w:r>
      <w:r w:rsidR="0037419C">
        <w:t xml:space="preserve">section </w:t>
      </w:r>
      <w:r>
        <w:t>provide</w:t>
      </w:r>
      <w:r w:rsidR="0037419C">
        <w:t>d</w:t>
      </w:r>
      <w:r>
        <w:t xml:space="preserve"> in the Home Ribbon of Word</w:t>
      </w:r>
    </w:p>
    <w:p w14:paraId="34E8524D" w14:textId="79EB6C50" w:rsidR="00412A14" w:rsidRDefault="00412A14" w:rsidP="00412A14">
      <w:pPr>
        <w:pStyle w:val="ListParagraph"/>
        <w:numPr>
          <w:ilvl w:val="2"/>
          <w:numId w:val="3"/>
        </w:numPr>
      </w:pPr>
      <w:r>
        <w:t>Screen readers do not pick up or recognize “free style headings” (bolded, underlined, italicized, or increased font sized text) created by the Word document author.</w:t>
      </w:r>
    </w:p>
    <w:p w14:paraId="1C8ADB02" w14:textId="77777777" w:rsidR="009273C5" w:rsidRDefault="00C02AEE" w:rsidP="009273C5">
      <w:pPr>
        <w:pStyle w:val="ListParagraph"/>
        <w:keepNext/>
        <w:ind w:left="1440"/>
      </w:pPr>
      <w:r>
        <w:rPr>
          <w:noProof/>
        </w:rPr>
        <w:drawing>
          <wp:inline distT="0" distB="0" distL="0" distR="0" wp14:anchorId="2221AB4C" wp14:editId="6536910D">
            <wp:extent cx="3657600" cy="785191"/>
            <wp:effectExtent l="0" t="0" r="0" b="0"/>
            <wp:docPr id="6" name="Picture 6" descr="Heading Styles section of Home Ribbon in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6025" cy="79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72E2D" w14:textId="50D6D804" w:rsidR="00C02AEE" w:rsidRDefault="009273C5" w:rsidP="009273C5">
      <w:pPr>
        <w:pStyle w:val="Caption"/>
        <w:ind w:left="144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 w:rsidR="00B00DDE">
        <w:rPr>
          <w:noProof/>
        </w:rPr>
        <w:t>1</w:t>
      </w:r>
      <w:r w:rsidR="00855955">
        <w:rPr>
          <w:noProof/>
        </w:rPr>
        <w:fldChar w:fldCharType="end"/>
      </w:r>
      <w:r>
        <w:t xml:space="preserve"> Heading Styles Section</w:t>
      </w:r>
    </w:p>
    <w:p w14:paraId="4BE3764F" w14:textId="77777777" w:rsidR="00412A14" w:rsidRDefault="00412A14" w:rsidP="00412A14">
      <w:pPr>
        <w:pStyle w:val="Heading3"/>
      </w:pPr>
      <w:r>
        <w:lastRenderedPageBreak/>
        <w:t>To insert a Header:</w:t>
      </w:r>
    </w:p>
    <w:p w14:paraId="703E804D" w14:textId="77777777" w:rsidR="00412A14" w:rsidRDefault="00412A14" w:rsidP="00CB13C9">
      <w:pPr>
        <w:pStyle w:val="ListParagraph"/>
        <w:numPr>
          <w:ilvl w:val="0"/>
          <w:numId w:val="4"/>
        </w:numPr>
        <w:ind w:left="720"/>
      </w:pPr>
      <w:r>
        <w:t>Type the desired text</w:t>
      </w:r>
    </w:p>
    <w:p w14:paraId="28CCEE61" w14:textId="1148F1E7" w:rsidR="00412A14" w:rsidRDefault="00412A14" w:rsidP="00CB13C9">
      <w:pPr>
        <w:pStyle w:val="ListParagraph"/>
        <w:numPr>
          <w:ilvl w:val="0"/>
          <w:numId w:val="4"/>
        </w:numPr>
        <w:ind w:left="720"/>
      </w:pPr>
      <w:r>
        <w:t>Focus your cursor anywhere on that line</w:t>
      </w:r>
      <w:r w:rsidR="0037419C">
        <w:t xml:space="preserve"> of text</w:t>
      </w:r>
    </w:p>
    <w:p w14:paraId="69DA699F" w14:textId="687AFA9B" w:rsidR="00815BF2" w:rsidRDefault="00412A14" w:rsidP="00CB13C9">
      <w:pPr>
        <w:pStyle w:val="ListParagraph"/>
        <w:numPr>
          <w:ilvl w:val="1"/>
          <w:numId w:val="4"/>
        </w:numPr>
        <w:ind w:left="1440"/>
      </w:pPr>
      <w:r>
        <w:t xml:space="preserve">Press Control + ALT + 1 for </w:t>
      </w:r>
      <w:r w:rsidR="0037419C">
        <w:t>H</w:t>
      </w:r>
      <w:r>
        <w:t>ead</w:t>
      </w:r>
      <w:r w:rsidR="0037419C">
        <w:t>ing</w:t>
      </w:r>
      <w:r>
        <w:t xml:space="preserve"> level 1</w:t>
      </w:r>
    </w:p>
    <w:p w14:paraId="0960F114" w14:textId="5F4BCC59" w:rsidR="00815BF2" w:rsidRDefault="00815BF2" w:rsidP="00815BF2">
      <w:pPr>
        <w:pStyle w:val="ListParagraph"/>
        <w:numPr>
          <w:ilvl w:val="2"/>
          <w:numId w:val="4"/>
        </w:numPr>
      </w:pPr>
      <w:r>
        <w:t xml:space="preserve">Control + ALT + </w:t>
      </w:r>
      <w:r w:rsidR="00412A14">
        <w:t>2 for Head</w:t>
      </w:r>
      <w:r w:rsidR="0037419C">
        <w:t>ing</w:t>
      </w:r>
      <w:r w:rsidR="00412A14">
        <w:t xml:space="preserve"> level 2 </w:t>
      </w:r>
    </w:p>
    <w:p w14:paraId="155993A3" w14:textId="76DC8D91" w:rsidR="0037419C" w:rsidRDefault="00815BF2" w:rsidP="00815BF2">
      <w:pPr>
        <w:pStyle w:val="ListParagraph"/>
        <w:numPr>
          <w:ilvl w:val="2"/>
          <w:numId w:val="4"/>
        </w:numPr>
      </w:pPr>
      <w:r>
        <w:t xml:space="preserve">Control + ALT + </w:t>
      </w:r>
      <w:r w:rsidR="00412A14">
        <w:t>3 for Head</w:t>
      </w:r>
      <w:r w:rsidR="0037419C">
        <w:t>ing</w:t>
      </w:r>
      <w:r w:rsidR="00412A14">
        <w:t xml:space="preserve"> level 3</w:t>
      </w:r>
    </w:p>
    <w:p w14:paraId="3911A36F" w14:textId="63929425" w:rsidR="00815BF2" w:rsidRDefault="00815BF2" w:rsidP="00815BF2">
      <w:pPr>
        <w:pStyle w:val="ListParagraph"/>
        <w:numPr>
          <w:ilvl w:val="2"/>
          <w:numId w:val="4"/>
        </w:numPr>
      </w:pPr>
      <w:r>
        <w:t xml:space="preserve">Control + ALT + </w:t>
      </w:r>
      <w:r w:rsidR="00412A14">
        <w:t>4 for Head</w:t>
      </w:r>
      <w:r w:rsidR="0037419C">
        <w:t>ing</w:t>
      </w:r>
      <w:r w:rsidR="00412A14">
        <w:t xml:space="preserve"> level 4 </w:t>
      </w:r>
    </w:p>
    <w:p w14:paraId="67C155ED" w14:textId="4C357F8B" w:rsidR="00815BF2" w:rsidRDefault="00815BF2" w:rsidP="00815BF2">
      <w:pPr>
        <w:pStyle w:val="ListParagraph"/>
        <w:numPr>
          <w:ilvl w:val="2"/>
          <w:numId w:val="4"/>
        </w:numPr>
      </w:pPr>
      <w:r>
        <w:t xml:space="preserve">Control + ALT + </w:t>
      </w:r>
      <w:r w:rsidR="00412A14">
        <w:t>5 for Head</w:t>
      </w:r>
      <w:r w:rsidR="0037419C">
        <w:t>ing</w:t>
      </w:r>
      <w:r w:rsidR="00412A14">
        <w:t xml:space="preserve"> level 5</w:t>
      </w:r>
    </w:p>
    <w:p w14:paraId="58E1C200" w14:textId="3F80A347" w:rsidR="00412A14" w:rsidRDefault="00815BF2" w:rsidP="00815BF2">
      <w:pPr>
        <w:pStyle w:val="ListParagraph"/>
        <w:numPr>
          <w:ilvl w:val="2"/>
          <w:numId w:val="4"/>
        </w:numPr>
      </w:pPr>
      <w:r>
        <w:t xml:space="preserve">Control + ALT + </w:t>
      </w:r>
      <w:r w:rsidR="00412A14">
        <w:t>6 for Head</w:t>
      </w:r>
      <w:r w:rsidR="0037419C">
        <w:t>ing</w:t>
      </w:r>
      <w:r w:rsidR="00412A14">
        <w:t xml:space="preserve"> level 6</w:t>
      </w:r>
    </w:p>
    <w:p w14:paraId="67DC4DC5" w14:textId="77777777" w:rsidR="00412A14" w:rsidRDefault="00412A14" w:rsidP="00412A14">
      <w:pPr>
        <w:pStyle w:val="ListParagraph"/>
        <w:ind w:left="2790"/>
      </w:pPr>
      <w:r>
        <w:t>Or</w:t>
      </w:r>
    </w:p>
    <w:p w14:paraId="09A05B42" w14:textId="28B08CA5" w:rsidR="00412A14" w:rsidRDefault="00412A14" w:rsidP="00CB13C9">
      <w:pPr>
        <w:pStyle w:val="ListParagraph"/>
        <w:numPr>
          <w:ilvl w:val="1"/>
          <w:numId w:val="4"/>
        </w:numPr>
        <w:ind w:left="1440"/>
      </w:pPr>
      <w:r>
        <w:t>From the Styles</w:t>
      </w:r>
      <w:r w:rsidR="0037419C">
        <w:t xml:space="preserve"> section</w:t>
      </w:r>
      <w:r>
        <w:t xml:space="preserve"> of the Home Ribbon click on the desired Head</w:t>
      </w:r>
      <w:r w:rsidR="0037419C">
        <w:t>ing</w:t>
      </w:r>
      <w:r>
        <w:t xml:space="preserve"> level</w:t>
      </w:r>
    </w:p>
    <w:p w14:paraId="67D99A89" w14:textId="50ED0ADD" w:rsidR="00412A14" w:rsidRDefault="00412A14" w:rsidP="00CB13C9">
      <w:pPr>
        <w:pStyle w:val="ListParagraph"/>
        <w:numPr>
          <w:ilvl w:val="0"/>
          <w:numId w:val="4"/>
        </w:numPr>
        <w:ind w:left="720"/>
      </w:pPr>
      <w:r>
        <w:t>After setting the Heading level</w:t>
      </w:r>
      <w:r w:rsidR="0037419C">
        <w:t>,</w:t>
      </w:r>
      <w:r>
        <w:t xml:space="preserve"> press Enter to continue typing and editing your document.</w:t>
      </w:r>
    </w:p>
    <w:p w14:paraId="220A7661" w14:textId="77777777" w:rsidR="00412A14" w:rsidRPr="00C87C98" w:rsidRDefault="00412A14" w:rsidP="00412A14">
      <w:pPr>
        <w:pStyle w:val="Heading2"/>
      </w:pPr>
      <w:r>
        <w:t>Alternative Text for Images</w:t>
      </w:r>
    </w:p>
    <w:p w14:paraId="066C1D57" w14:textId="297DE132" w:rsidR="00412A14" w:rsidRDefault="00412A14" w:rsidP="00CB13C9">
      <w:pPr>
        <w:pStyle w:val="ListParagraph"/>
        <w:ind w:left="0"/>
      </w:pPr>
      <w:r w:rsidRPr="00231C66">
        <w:rPr>
          <w:b/>
        </w:rPr>
        <w:t xml:space="preserve">Alternative </w:t>
      </w:r>
      <w:r w:rsidR="00CB13C9">
        <w:rPr>
          <w:b/>
        </w:rPr>
        <w:t>T</w:t>
      </w:r>
      <w:r w:rsidRPr="00231C66">
        <w:rPr>
          <w:b/>
        </w:rPr>
        <w:t xml:space="preserve">ext for </w:t>
      </w:r>
      <w:r w:rsidR="00CB13C9">
        <w:rPr>
          <w:b/>
        </w:rPr>
        <w:t>I</w:t>
      </w:r>
      <w:r w:rsidRPr="00231C66">
        <w:rPr>
          <w:b/>
        </w:rPr>
        <w:t>mages</w:t>
      </w:r>
      <w:r>
        <w:t xml:space="preserve"> - </w:t>
      </w:r>
      <w:r w:rsidRPr="00D07EB1">
        <w:t xml:space="preserve">Alternative text provides a </w:t>
      </w:r>
      <w:r w:rsidR="0037419C">
        <w:t>textual</w:t>
      </w:r>
      <w:r w:rsidRPr="00D07EB1">
        <w:t xml:space="preserve"> representation of the content or function of an image in a Word document.</w:t>
      </w:r>
      <w:r>
        <w:t xml:space="preserve"> </w:t>
      </w:r>
      <w:r w:rsidRPr="00290784">
        <w:t>Alternative text should be:</w:t>
      </w:r>
    </w:p>
    <w:p w14:paraId="7CAE4B9F" w14:textId="77777777" w:rsidR="00412A14" w:rsidRDefault="00412A14" w:rsidP="00CB13C9">
      <w:pPr>
        <w:pStyle w:val="ListParagraph"/>
        <w:numPr>
          <w:ilvl w:val="0"/>
          <w:numId w:val="6"/>
        </w:numPr>
        <w:ind w:left="720"/>
      </w:pPr>
      <w:r w:rsidRPr="00290784">
        <w:t>Accurate</w:t>
      </w:r>
      <w:r>
        <w:t xml:space="preserve"> and </w:t>
      </w:r>
      <w:r w:rsidRPr="00290784">
        <w:t>Succinct—no more than a few words are necessary; rarely a short sentence or two may be appropriate.</w:t>
      </w:r>
    </w:p>
    <w:p w14:paraId="45981BBB" w14:textId="77777777" w:rsidR="00412A14" w:rsidRDefault="00412A14" w:rsidP="00CB13C9">
      <w:pPr>
        <w:pStyle w:val="ListParagraph"/>
        <w:numPr>
          <w:ilvl w:val="0"/>
          <w:numId w:val="6"/>
        </w:numPr>
        <w:ind w:left="720"/>
      </w:pPr>
      <w:r>
        <w:t xml:space="preserve">Do not </w:t>
      </w:r>
      <w:r w:rsidRPr="00290784">
        <w:t xml:space="preserve">be redundant—do not provide information that </w:t>
      </w:r>
      <w:r>
        <w:t xml:space="preserve">may be </w:t>
      </w:r>
      <w:r w:rsidRPr="00290784">
        <w:t>in the surrounding text.</w:t>
      </w:r>
    </w:p>
    <w:p w14:paraId="776CB045" w14:textId="77777777" w:rsidR="00412A14" w:rsidRDefault="00412A14" w:rsidP="00CB13C9">
      <w:pPr>
        <w:pStyle w:val="ListParagraph"/>
        <w:numPr>
          <w:ilvl w:val="0"/>
          <w:numId w:val="6"/>
        </w:numPr>
        <w:ind w:left="720"/>
      </w:pPr>
      <w:r w:rsidRPr="008328D8">
        <w:t>Do not use phrases such as “image of “… or “graphic of …” screen readers identify images and inform the user of their presence.</w:t>
      </w:r>
    </w:p>
    <w:p w14:paraId="1FB33104" w14:textId="77777777" w:rsidR="00412A14" w:rsidRDefault="00412A14" w:rsidP="00412A14">
      <w:pPr>
        <w:pStyle w:val="Heading3"/>
      </w:pPr>
      <w:r>
        <w:t>Adding Alternative Text</w:t>
      </w:r>
    </w:p>
    <w:p w14:paraId="3FFCE1C1" w14:textId="0E4E1DAE" w:rsidR="004C5975" w:rsidRDefault="00412A14" w:rsidP="004C5975">
      <w:pPr>
        <w:pStyle w:val="ListParagraph"/>
        <w:numPr>
          <w:ilvl w:val="0"/>
          <w:numId w:val="5"/>
        </w:numPr>
      </w:pPr>
      <w:r>
        <w:t>Bring focus to the picture o</w:t>
      </w:r>
      <w:r w:rsidR="0037419C">
        <w:t>r</w:t>
      </w:r>
      <w:r>
        <w:t xml:space="preserve"> graphic by left clicking on it</w:t>
      </w:r>
    </w:p>
    <w:p w14:paraId="03ACA655" w14:textId="77777777" w:rsidR="004C5975" w:rsidRDefault="00412A14" w:rsidP="004C5975">
      <w:pPr>
        <w:pStyle w:val="ListParagraph"/>
        <w:numPr>
          <w:ilvl w:val="0"/>
          <w:numId w:val="5"/>
        </w:numPr>
      </w:pPr>
      <w:r>
        <w:t xml:space="preserve">Open the properties with </w:t>
      </w:r>
      <w:r w:rsidR="0037419C">
        <w:t>r</w:t>
      </w:r>
      <w:r>
        <w:t>ight click</w:t>
      </w:r>
    </w:p>
    <w:p w14:paraId="14EE0580" w14:textId="77777777" w:rsidR="009273C5" w:rsidRDefault="004C5975" w:rsidP="009273C5">
      <w:pPr>
        <w:pStyle w:val="ListParagraph"/>
        <w:keepNext/>
        <w:numPr>
          <w:ilvl w:val="0"/>
          <w:numId w:val="5"/>
        </w:numPr>
      </w:pPr>
      <w:r>
        <w:rPr>
          <w:noProof/>
        </w:rPr>
        <w:lastRenderedPageBreak/>
        <w:drawing>
          <wp:inline distT="0" distB="0" distL="0" distR="0" wp14:anchorId="7099B67E" wp14:editId="42C7BDFA">
            <wp:extent cx="3870960" cy="891540"/>
            <wp:effectExtent l="0" t="0" r="0" b="3810"/>
            <wp:docPr id="8" name="Picture 8" descr="Select either Edit Alt Text option or Format Picture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838" b="1655"/>
                    <a:stretch/>
                  </pic:blipFill>
                  <pic:spPr bwMode="auto">
                    <a:xfrm>
                      <a:off x="0" y="0"/>
                      <a:ext cx="3871295" cy="891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055944" w14:textId="488DF9E9" w:rsidR="00412A14" w:rsidRDefault="009273C5" w:rsidP="00B00DDE">
      <w:pPr>
        <w:pStyle w:val="Caption"/>
        <w:ind w:left="90"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 w:rsidR="00B00DDE">
        <w:rPr>
          <w:noProof/>
        </w:rPr>
        <w:t>2</w:t>
      </w:r>
      <w:r w:rsidR="00855955">
        <w:rPr>
          <w:noProof/>
        </w:rPr>
        <w:fldChar w:fldCharType="end"/>
      </w:r>
      <w:r>
        <w:t xml:space="preserve"> Edit Alt Text or Format Picture Options</w:t>
      </w:r>
    </w:p>
    <w:p w14:paraId="47A018FF" w14:textId="5FB27B6D" w:rsidR="00142F00" w:rsidRDefault="00412A14" w:rsidP="00142F00">
      <w:pPr>
        <w:pStyle w:val="ListParagraph"/>
        <w:numPr>
          <w:ilvl w:val="0"/>
          <w:numId w:val="5"/>
        </w:numPr>
      </w:pPr>
      <w:r>
        <w:t xml:space="preserve">Click on </w:t>
      </w:r>
      <w:r w:rsidR="00142F00">
        <w:t xml:space="preserve">Edit </w:t>
      </w:r>
      <w:r>
        <w:t xml:space="preserve">Picture </w:t>
      </w:r>
      <w:r w:rsidR="004C5975">
        <w:t>or Edit Alt Text</w:t>
      </w:r>
      <w:r>
        <w:t xml:space="preserve"> </w:t>
      </w:r>
      <w:r w:rsidR="002655E7">
        <w:t xml:space="preserve">(Office 2019)  </w:t>
      </w:r>
    </w:p>
    <w:p w14:paraId="29267CC1" w14:textId="7738B9A2" w:rsidR="002655E7" w:rsidRDefault="002655E7" w:rsidP="002655E7">
      <w:pPr>
        <w:pStyle w:val="ListParagraph"/>
        <w:numPr>
          <w:ilvl w:val="2"/>
          <w:numId w:val="5"/>
        </w:numPr>
      </w:pPr>
      <w:r>
        <w:t>Office 2016 and lower</w:t>
      </w:r>
      <w:r w:rsidR="004C5975">
        <w:t>,</w:t>
      </w:r>
      <w:r>
        <w:t xml:space="preserve"> select Format Picture</w:t>
      </w:r>
    </w:p>
    <w:p w14:paraId="1CB82D40" w14:textId="1175B464" w:rsidR="002655E7" w:rsidRDefault="002655E7" w:rsidP="002655E7">
      <w:pPr>
        <w:pStyle w:val="ListParagraph"/>
        <w:numPr>
          <w:ilvl w:val="2"/>
          <w:numId w:val="5"/>
        </w:numPr>
      </w:pPr>
      <w:r>
        <w:t>Then Alt – Text option (3</w:t>
      </w:r>
      <w:r w:rsidRPr="002655E7">
        <w:rPr>
          <w:vertAlign w:val="superscript"/>
        </w:rPr>
        <w:t>rd</w:t>
      </w:r>
      <w:r>
        <w:t xml:space="preserve"> from the left)</w:t>
      </w:r>
      <w:r w:rsidR="004C5975">
        <w:t xml:space="preserve"> </w:t>
      </w:r>
    </w:p>
    <w:p w14:paraId="19E1C878" w14:textId="77777777" w:rsidR="00B00DDE" w:rsidRDefault="004C5975" w:rsidP="00B00DDE">
      <w:pPr>
        <w:pStyle w:val="ListParagraph"/>
        <w:keepNext/>
        <w:ind w:left="2160"/>
      </w:pPr>
      <w:r>
        <w:rPr>
          <w:noProof/>
        </w:rPr>
        <w:drawing>
          <wp:inline distT="0" distB="0" distL="0" distR="0" wp14:anchorId="1D41F474" wp14:editId="6051E203">
            <wp:extent cx="1889760" cy="609951"/>
            <wp:effectExtent l="0" t="0" r="0" b="0"/>
            <wp:docPr id="10" name="Picture 10" descr="Alt Text option in Format Pictur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008" cy="62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62BEE" w14:textId="0429A51C" w:rsidR="004C5975" w:rsidRDefault="00B00DDE" w:rsidP="00B00DDE">
      <w:pPr>
        <w:pStyle w:val="Caption"/>
        <w:ind w:left="1440"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3</w:t>
      </w:r>
      <w:r w:rsidR="00855955">
        <w:rPr>
          <w:noProof/>
        </w:rPr>
        <w:fldChar w:fldCharType="end"/>
      </w:r>
      <w:r>
        <w:t xml:space="preserve"> Location of Format Picture Option</w:t>
      </w:r>
    </w:p>
    <w:p w14:paraId="36CFA600" w14:textId="55DDACBA" w:rsidR="00412A14" w:rsidRDefault="00412A14" w:rsidP="00142F00">
      <w:pPr>
        <w:pStyle w:val="ListParagraph"/>
        <w:numPr>
          <w:ilvl w:val="1"/>
          <w:numId w:val="5"/>
        </w:numPr>
      </w:pPr>
      <w:r>
        <w:t>Title – Enter a title for the graphic (will not be read by screen reader)</w:t>
      </w:r>
    </w:p>
    <w:p w14:paraId="57201315" w14:textId="56366520" w:rsidR="00412A14" w:rsidRDefault="00412A14" w:rsidP="00412A14">
      <w:pPr>
        <w:pStyle w:val="ListParagraph"/>
        <w:numPr>
          <w:ilvl w:val="1"/>
          <w:numId w:val="5"/>
        </w:numPr>
      </w:pPr>
      <w:r>
        <w:t>Description - Enter in an accurate and succinct short sentence description of the image/graphic (screen readers do read the description you enter)</w:t>
      </w:r>
    </w:p>
    <w:p w14:paraId="74B98D08" w14:textId="77777777" w:rsidR="00B00DDE" w:rsidRDefault="004C5975" w:rsidP="00B00DDE">
      <w:pPr>
        <w:pStyle w:val="ListParagraph"/>
        <w:keepNext/>
        <w:ind w:left="1440"/>
      </w:pPr>
      <w:r>
        <w:rPr>
          <w:noProof/>
        </w:rPr>
        <w:drawing>
          <wp:inline distT="0" distB="0" distL="0" distR="0" wp14:anchorId="5E84196B" wp14:editId="0ADB4ED0">
            <wp:extent cx="1607820" cy="1633341"/>
            <wp:effectExtent l="0" t="0" r="0" b="5080"/>
            <wp:docPr id="11" name="Picture 11" descr="Alt Text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166" cy="163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25E67" w14:textId="17B8282A" w:rsidR="004C5975" w:rsidRDefault="00B00DDE" w:rsidP="00B00DDE">
      <w:pPr>
        <w:pStyle w:val="Caption"/>
        <w:ind w:left="720"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4</w:t>
      </w:r>
      <w:r w:rsidR="00855955">
        <w:rPr>
          <w:noProof/>
        </w:rPr>
        <w:fldChar w:fldCharType="end"/>
      </w:r>
      <w:r>
        <w:t xml:space="preserve"> Alt Text Description Box</w:t>
      </w:r>
    </w:p>
    <w:p w14:paraId="15B5FBF9" w14:textId="77777777" w:rsidR="00412A14" w:rsidRPr="00BE1D82" w:rsidRDefault="00412A14" w:rsidP="00412A14">
      <w:pPr>
        <w:pStyle w:val="Heading3"/>
      </w:pPr>
      <w:r w:rsidRPr="00BE1D82">
        <w:t>Descriptive link text</w:t>
      </w:r>
    </w:p>
    <w:p w14:paraId="019032A3" w14:textId="4B75D2BE" w:rsidR="00412A14" w:rsidRDefault="00412A14" w:rsidP="00412A14">
      <w:r>
        <w:t>Descriptive link text - Use descriptive text to identify links</w:t>
      </w:r>
      <w:r w:rsidR="0037419C">
        <w:t>.</w:t>
      </w:r>
      <w:r>
        <w:t xml:space="preserve"> </w:t>
      </w:r>
      <w:r w:rsidR="0037419C">
        <w:t xml:space="preserve">Avoid using </w:t>
      </w:r>
      <w:r w:rsidRPr="00DC7225">
        <w:t>ambiguous</w:t>
      </w:r>
      <w:r>
        <w:t xml:space="preserve"> descriptions such as “click here” or “here”</w:t>
      </w:r>
    </w:p>
    <w:p w14:paraId="13F34D04" w14:textId="77777777" w:rsidR="00412A14" w:rsidRPr="00475735" w:rsidRDefault="00412A14" w:rsidP="00412A14">
      <w:pPr>
        <w:rPr>
          <w:b/>
        </w:rPr>
      </w:pPr>
      <w:r w:rsidRPr="00475735">
        <w:rPr>
          <w:b/>
        </w:rPr>
        <w:t>To add a descriptive link:</w:t>
      </w:r>
    </w:p>
    <w:p w14:paraId="2794BCF6" w14:textId="0E289F5A" w:rsidR="00412A14" w:rsidRDefault="00412A14" w:rsidP="00C23F60">
      <w:pPr>
        <w:pStyle w:val="ListParagraph"/>
        <w:numPr>
          <w:ilvl w:val="0"/>
          <w:numId w:val="7"/>
        </w:numPr>
      </w:pPr>
      <w:r>
        <w:t>Paste the link directly into your Word document</w:t>
      </w:r>
    </w:p>
    <w:p w14:paraId="005582CC" w14:textId="0DDFB409" w:rsidR="00412A14" w:rsidRDefault="00C23F60" w:rsidP="00412A14">
      <w:pPr>
        <w:pStyle w:val="ListParagraph"/>
        <w:numPr>
          <w:ilvl w:val="0"/>
          <w:numId w:val="7"/>
        </w:numPr>
      </w:pPr>
      <w:r>
        <w:t>Right click on the link, and select Edit Hyperlink</w:t>
      </w:r>
    </w:p>
    <w:p w14:paraId="3A0F93BE" w14:textId="77777777" w:rsidR="00B00DDE" w:rsidRDefault="00C23F60" w:rsidP="00B00DDE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6DBEDBFE" wp14:editId="14AF7B6A">
            <wp:extent cx="1089660" cy="1416056"/>
            <wp:effectExtent l="0" t="0" r="0" b="0"/>
            <wp:docPr id="12" name="Picture 12" descr="Edit Hyperlink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17" cy="14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7278" w14:textId="685B1CDD" w:rsidR="00C23F60" w:rsidRDefault="00B00DDE" w:rsidP="00B00DDE">
      <w:pPr>
        <w:pStyle w:val="Caption"/>
        <w:ind w:firstLine="36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5</w:t>
      </w:r>
      <w:r w:rsidR="00855955">
        <w:rPr>
          <w:noProof/>
        </w:rPr>
        <w:fldChar w:fldCharType="end"/>
      </w:r>
      <w:r>
        <w:t xml:space="preserve"> Edit Hyperlink Option</w:t>
      </w:r>
    </w:p>
    <w:p w14:paraId="6B877D09" w14:textId="33D8591E" w:rsidR="00412A14" w:rsidRDefault="00412A14" w:rsidP="00412A14">
      <w:pPr>
        <w:pStyle w:val="ListParagraph"/>
        <w:numPr>
          <w:ilvl w:val="0"/>
          <w:numId w:val="7"/>
        </w:numPr>
      </w:pPr>
      <w:r>
        <w:t xml:space="preserve">From within the </w:t>
      </w:r>
      <w:r w:rsidR="00C23F60">
        <w:t xml:space="preserve">Edit </w:t>
      </w:r>
      <w:r>
        <w:t>Hyperlink dialog:</w:t>
      </w:r>
    </w:p>
    <w:p w14:paraId="47D4B390" w14:textId="77777777" w:rsidR="00412A14" w:rsidRDefault="00412A14" w:rsidP="00412A14">
      <w:pPr>
        <w:pStyle w:val="ListParagraph"/>
        <w:numPr>
          <w:ilvl w:val="1"/>
          <w:numId w:val="7"/>
        </w:numPr>
      </w:pPr>
      <w:r>
        <w:t>Make sure the URL is displayed in the Address edit box (bottom center of dialog)</w:t>
      </w:r>
    </w:p>
    <w:p w14:paraId="45F975C0" w14:textId="46FC4FB1" w:rsidR="00412A14" w:rsidRDefault="00412A14" w:rsidP="00412A14">
      <w:pPr>
        <w:pStyle w:val="ListParagraph"/>
        <w:numPr>
          <w:ilvl w:val="1"/>
          <w:numId w:val="7"/>
        </w:numPr>
      </w:pPr>
      <w:r>
        <w:t xml:space="preserve">Locate the Text to </w:t>
      </w:r>
      <w:r w:rsidR="00C23F60">
        <w:t>D</w:t>
      </w:r>
      <w:r>
        <w:t>isplay edit box (Top center of dialog) and enter the text description</w:t>
      </w:r>
    </w:p>
    <w:p w14:paraId="0D6E4FBD" w14:textId="77777777" w:rsidR="00B00DDE" w:rsidRDefault="00C23F60" w:rsidP="00B00DDE">
      <w:pPr>
        <w:pStyle w:val="ListParagraph"/>
        <w:keepNext/>
      </w:pPr>
      <w:r>
        <w:rPr>
          <w:noProof/>
        </w:rPr>
        <w:drawing>
          <wp:inline distT="0" distB="0" distL="0" distR="0" wp14:anchorId="3F173189" wp14:editId="50F15BBD">
            <wp:extent cx="4381500" cy="2019422"/>
            <wp:effectExtent l="0" t="0" r="0" b="0"/>
            <wp:docPr id="13" name="Picture 13" descr="Edit Hyperlink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3812" cy="202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A03B4" w14:textId="078CE4FC" w:rsidR="00C23F60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6</w:t>
      </w:r>
      <w:r w:rsidR="00855955">
        <w:rPr>
          <w:noProof/>
        </w:rPr>
        <w:fldChar w:fldCharType="end"/>
      </w:r>
      <w:r>
        <w:t xml:space="preserve"> Edit Hyperlink Dialog Box</w:t>
      </w:r>
    </w:p>
    <w:p w14:paraId="5D1F74C3" w14:textId="3E6B07C7" w:rsidR="004C5975" w:rsidRDefault="00C23F60" w:rsidP="00C23F60">
      <w:pPr>
        <w:pStyle w:val="ListParagraph"/>
        <w:numPr>
          <w:ilvl w:val="0"/>
          <w:numId w:val="7"/>
        </w:numPr>
      </w:pPr>
      <w:r>
        <w:t>Select the OK button</w:t>
      </w:r>
    </w:p>
    <w:p w14:paraId="151A7EFD" w14:textId="77777777" w:rsidR="00412A14" w:rsidRDefault="00412A14" w:rsidP="00412A14">
      <w:pPr>
        <w:pStyle w:val="Heading2"/>
      </w:pPr>
      <w:r>
        <w:t>Check Accessibility</w:t>
      </w:r>
    </w:p>
    <w:p w14:paraId="34865F7E" w14:textId="2416B634" w:rsidR="00412A14" w:rsidRDefault="00412A14" w:rsidP="00412A14">
      <w:pPr>
        <w:pStyle w:val="ListParagraph"/>
        <w:numPr>
          <w:ilvl w:val="0"/>
          <w:numId w:val="8"/>
        </w:numPr>
      </w:pPr>
      <w:r>
        <w:t xml:space="preserve">Open the Backstage view </w:t>
      </w:r>
      <w:r w:rsidR="00BA14DC">
        <w:t>(File menu or</w:t>
      </w:r>
      <w:r>
        <w:t xml:space="preserve"> A</w:t>
      </w:r>
      <w:r w:rsidR="0037419C">
        <w:t>LT</w:t>
      </w:r>
      <w:r>
        <w:t xml:space="preserve"> + F</w:t>
      </w:r>
      <w:r w:rsidR="00BA14DC">
        <w:t>)</w:t>
      </w:r>
    </w:p>
    <w:p w14:paraId="2F4FC3C3" w14:textId="77777777" w:rsidR="00B00DDE" w:rsidRDefault="00BA14DC" w:rsidP="00B00DDE">
      <w:pPr>
        <w:pStyle w:val="ListParagraph"/>
        <w:keepNext/>
      </w:pPr>
      <w:r>
        <w:rPr>
          <w:noProof/>
        </w:rPr>
        <w:drawing>
          <wp:inline distT="0" distB="0" distL="0" distR="0" wp14:anchorId="1123F4AA" wp14:editId="7D4719DE">
            <wp:extent cx="1143000" cy="958958"/>
            <wp:effectExtent l="0" t="0" r="0" b="0"/>
            <wp:docPr id="14" name="Picture 14" descr="File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791" cy="97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8B82B" w14:textId="40CC5DE3" w:rsidR="00BA14DC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7</w:t>
      </w:r>
      <w:r w:rsidR="00855955">
        <w:rPr>
          <w:noProof/>
        </w:rPr>
        <w:fldChar w:fldCharType="end"/>
      </w:r>
      <w:r>
        <w:t xml:space="preserve"> File Menu</w:t>
      </w:r>
    </w:p>
    <w:p w14:paraId="220A255D" w14:textId="01B3ABE5" w:rsidR="00412A14" w:rsidRDefault="00412A14" w:rsidP="00412A14">
      <w:pPr>
        <w:pStyle w:val="ListParagraph"/>
        <w:numPr>
          <w:ilvl w:val="0"/>
          <w:numId w:val="8"/>
        </w:numPr>
      </w:pPr>
      <w:r>
        <w:t>Select the Info tab</w:t>
      </w:r>
    </w:p>
    <w:p w14:paraId="64D625EA" w14:textId="1BA24B7C" w:rsidR="00BA14DC" w:rsidRDefault="00BA14DC" w:rsidP="00BA14DC">
      <w:pPr>
        <w:pStyle w:val="ListParagraph"/>
      </w:pPr>
    </w:p>
    <w:p w14:paraId="7A482A49" w14:textId="6E0E5685" w:rsidR="00412A14" w:rsidRDefault="00412A14" w:rsidP="00412A14">
      <w:pPr>
        <w:pStyle w:val="ListParagraph"/>
        <w:numPr>
          <w:ilvl w:val="0"/>
          <w:numId w:val="8"/>
        </w:numPr>
      </w:pPr>
      <w:r>
        <w:t>Locate the Check for Issues button and click it</w:t>
      </w:r>
    </w:p>
    <w:p w14:paraId="7D84B19A" w14:textId="77777777" w:rsidR="00B00DDE" w:rsidRDefault="00D37085" w:rsidP="00B00DDE">
      <w:pPr>
        <w:pStyle w:val="ListParagraph"/>
        <w:keepNext/>
      </w:pPr>
      <w:r>
        <w:rPr>
          <w:noProof/>
        </w:rPr>
        <w:drawing>
          <wp:inline distT="0" distB="0" distL="0" distR="0" wp14:anchorId="70022360" wp14:editId="198B5CA6">
            <wp:extent cx="3589020" cy="2467835"/>
            <wp:effectExtent l="0" t="0" r="0" b="8890"/>
            <wp:docPr id="15" name="Picture 15" descr="Info Menu and Check for Issues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786" cy="247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A2FF7" w14:textId="4EFEB298" w:rsidR="00BA14DC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8</w:t>
      </w:r>
      <w:r w:rsidR="00855955">
        <w:rPr>
          <w:noProof/>
        </w:rPr>
        <w:fldChar w:fldCharType="end"/>
      </w:r>
      <w:r>
        <w:t xml:space="preserve"> Info Menu</w:t>
      </w:r>
    </w:p>
    <w:p w14:paraId="2CBA19B8" w14:textId="77777777" w:rsidR="00D37085" w:rsidRDefault="00412A14" w:rsidP="00412A14">
      <w:pPr>
        <w:pStyle w:val="ListParagraph"/>
        <w:numPr>
          <w:ilvl w:val="0"/>
          <w:numId w:val="8"/>
        </w:numPr>
      </w:pPr>
      <w:r>
        <w:t>Select and click on Check Accessibility</w:t>
      </w:r>
    </w:p>
    <w:p w14:paraId="01B72D21" w14:textId="77777777" w:rsidR="00B00DDE" w:rsidRDefault="00D37085" w:rsidP="00B00DDE">
      <w:pPr>
        <w:pStyle w:val="ListParagraph"/>
        <w:keepNext/>
      </w:pPr>
      <w:r>
        <w:rPr>
          <w:noProof/>
        </w:rPr>
        <w:drawing>
          <wp:inline distT="0" distB="0" distL="0" distR="0" wp14:anchorId="318D2F1C" wp14:editId="0FFD7257">
            <wp:extent cx="2164080" cy="1886075"/>
            <wp:effectExtent l="0" t="0" r="7620" b="0"/>
            <wp:docPr id="16" name="Picture 16" descr="Check Accessibility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090" cy="190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B39FE" w14:textId="13626E24" w:rsidR="00412A14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9</w:t>
      </w:r>
      <w:r w:rsidR="00855955">
        <w:rPr>
          <w:noProof/>
        </w:rPr>
        <w:fldChar w:fldCharType="end"/>
      </w:r>
      <w:r>
        <w:t xml:space="preserve"> Check Accessibility Option</w:t>
      </w:r>
    </w:p>
    <w:p w14:paraId="213C8856" w14:textId="3F431AA9" w:rsidR="00412A14" w:rsidRDefault="00412A14" w:rsidP="00412A14">
      <w:pPr>
        <w:pStyle w:val="ListParagraph"/>
        <w:numPr>
          <w:ilvl w:val="1"/>
          <w:numId w:val="8"/>
        </w:numPr>
      </w:pPr>
      <w:r>
        <w:t>Results are shown in a panel on the right</w:t>
      </w:r>
      <w:r w:rsidR="0037419C">
        <w:t>-</w:t>
      </w:r>
      <w:r>
        <w:t>hand side of the screen</w:t>
      </w:r>
    </w:p>
    <w:p w14:paraId="2A471486" w14:textId="4BF30D85" w:rsidR="00412A14" w:rsidRDefault="00412A14" w:rsidP="00412A14">
      <w:pPr>
        <w:pStyle w:val="ListParagraph"/>
        <w:numPr>
          <w:ilvl w:val="1"/>
          <w:numId w:val="8"/>
        </w:numPr>
      </w:pPr>
      <w:r>
        <w:t>Results are labeled as to what the problem is. Example: Missing Alt-text, too many blank spaces</w:t>
      </w:r>
    </w:p>
    <w:p w14:paraId="2673C005" w14:textId="5A788933" w:rsidR="00D37085" w:rsidRDefault="00D37085" w:rsidP="00D37085">
      <w:pPr>
        <w:pStyle w:val="ListParagraph"/>
        <w:ind w:left="1080"/>
        <w:rPr>
          <w:noProof/>
        </w:rPr>
      </w:pPr>
    </w:p>
    <w:p w14:paraId="02E5E277" w14:textId="781C150B" w:rsidR="00B00DDE" w:rsidRDefault="00B00DDE" w:rsidP="00B00DDE">
      <w:pPr>
        <w:pStyle w:val="ListParagraph"/>
        <w:keepNext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D30145F" wp14:editId="2CC8F146">
            <wp:simplePos x="0" y="0"/>
            <wp:positionH relativeFrom="column">
              <wp:posOffset>3390900</wp:posOffset>
            </wp:positionH>
            <wp:positionV relativeFrom="paragraph">
              <wp:posOffset>10160</wp:posOffset>
            </wp:positionV>
            <wp:extent cx="1981200" cy="1506220"/>
            <wp:effectExtent l="0" t="0" r="0" b="0"/>
            <wp:wrapNone/>
            <wp:docPr id="18" name="Picture 18" descr="Accessibility Checker indicating chan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7085">
        <w:rPr>
          <w:noProof/>
        </w:rPr>
        <w:drawing>
          <wp:inline distT="0" distB="0" distL="0" distR="0" wp14:anchorId="1446CD0F" wp14:editId="54A24D75">
            <wp:extent cx="2369820" cy="1478280"/>
            <wp:effectExtent l="0" t="0" r="0" b="7620"/>
            <wp:docPr id="17" name="Picture 17" descr="Accessibility Checker indicating document is accessi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3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140"/>
                    <a:stretch/>
                  </pic:blipFill>
                  <pic:spPr bwMode="auto">
                    <a:xfrm>
                      <a:off x="0" y="0"/>
                      <a:ext cx="2370025" cy="147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A9742" w14:textId="2868C568" w:rsidR="00D37085" w:rsidRDefault="00B00DDE" w:rsidP="00B00DDE">
      <w:pPr>
        <w:pStyle w:val="Caption"/>
        <w:ind w:left="360" w:firstLine="36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10</w:t>
      </w:r>
      <w:r w:rsidR="00855955">
        <w:rPr>
          <w:noProof/>
        </w:rPr>
        <w:fldChar w:fldCharType="end"/>
      </w:r>
      <w:r>
        <w:t xml:space="preserve"> Accessibility Checker Results</w:t>
      </w:r>
      <w:r>
        <w:tab/>
      </w:r>
      <w:r>
        <w:tab/>
      </w:r>
      <w:r>
        <w:tab/>
      </w:r>
      <w:r>
        <w:tab/>
      </w:r>
      <w:r w:rsidR="00D37085">
        <w:tab/>
      </w:r>
    </w:p>
    <w:p w14:paraId="71F72032" w14:textId="46DBC4DC" w:rsidR="00412A14" w:rsidRDefault="00412A14" w:rsidP="00412A14">
      <w:pPr>
        <w:spacing w:line="360" w:lineRule="auto"/>
      </w:pPr>
      <w:r>
        <w:t>When finished editing your Word document</w:t>
      </w:r>
      <w:r w:rsidR="0037419C">
        <w:t>,</w:t>
      </w:r>
      <w:r>
        <w:t xml:space="preserve"> Save</w:t>
      </w:r>
      <w:r w:rsidR="001F2BB4">
        <w:t xml:space="preserve"> it</w:t>
      </w:r>
      <w:r>
        <w:t>.</w:t>
      </w:r>
    </w:p>
    <w:p w14:paraId="1074049E" w14:textId="10914875" w:rsidR="001F2BB4" w:rsidRDefault="001F2BB4" w:rsidP="001F2BB4">
      <w:pPr>
        <w:pStyle w:val="Heading1"/>
      </w:pPr>
      <w:r>
        <w:t>Creating an Accessible PDF</w:t>
      </w:r>
    </w:p>
    <w:p w14:paraId="30956913" w14:textId="1051E0B4" w:rsidR="001F2BB4" w:rsidRDefault="001F2BB4" w:rsidP="001F2BB4">
      <w:r>
        <w:t>With the Word document you have just created still open:</w:t>
      </w:r>
    </w:p>
    <w:p w14:paraId="2ACDF1F6" w14:textId="77777777" w:rsidR="00E211DA" w:rsidRDefault="001F2BB4" w:rsidP="001F2BB4">
      <w:pPr>
        <w:pStyle w:val="ListParagraph"/>
        <w:numPr>
          <w:ilvl w:val="0"/>
          <w:numId w:val="9"/>
        </w:numPr>
      </w:pPr>
      <w:r>
        <w:t>Open the Backstage of Word (File menu</w:t>
      </w:r>
      <w:r w:rsidR="0037419C">
        <w:t xml:space="preserve"> or</w:t>
      </w:r>
      <w:r>
        <w:t xml:space="preserve"> ALT + F)</w:t>
      </w:r>
      <w:r w:rsidR="00E211DA">
        <w:t xml:space="preserve"> </w:t>
      </w:r>
    </w:p>
    <w:p w14:paraId="49286FDA" w14:textId="77777777" w:rsidR="00B00DDE" w:rsidRDefault="00E211DA" w:rsidP="00B00DDE">
      <w:pPr>
        <w:pStyle w:val="ListParagraph"/>
        <w:keepNext/>
      </w:pPr>
      <w:r>
        <w:rPr>
          <w:noProof/>
        </w:rPr>
        <w:drawing>
          <wp:inline distT="0" distB="0" distL="0" distR="0" wp14:anchorId="2F3F0E17" wp14:editId="66F64985">
            <wp:extent cx="1043940" cy="875848"/>
            <wp:effectExtent l="0" t="0" r="3810" b="635"/>
            <wp:docPr id="1" name="Picture 1" descr="File Menu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7223" cy="89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611D0" w14:textId="49DBEE98" w:rsidR="001F2BB4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11</w:t>
      </w:r>
      <w:r w:rsidR="00855955">
        <w:rPr>
          <w:noProof/>
        </w:rPr>
        <w:fldChar w:fldCharType="end"/>
      </w:r>
      <w:r>
        <w:t xml:space="preserve"> File Menu</w:t>
      </w:r>
    </w:p>
    <w:p w14:paraId="1A4AA6A3" w14:textId="6995F3EA" w:rsidR="001F2BB4" w:rsidRDefault="00792D59" w:rsidP="001F2BB4">
      <w:pPr>
        <w:pStyle w:val="ListParagraph"/>
        <w:numPr>
          <w:ilvl w:val="0"/>
          <w:numId w:val="9"/>
        </w:numPr>
      </w:pPr>
      <w:r>
        <w:t xml:space="preserve">Select the “Save </w:t>
      </w:r>
      <w:r w:rsidR="00C668C6">
        <w:t>a</w:t>
      </w:r>
      <w:r>
        <w:t>s</w:t>
      </w:r>
      <w:r w:rsidR="00C668C6">
        <w:t xml:space="preserve"> Adobe PDF</w:t>
      </w:r>
      <w:r>
        <w:t xml:space="preserve">” option (ALT + F + </w:t>
      </w:r>
      <w:r w:rsidR="00A173AF">
        <w:t>Y2</w:t>
      </w:r>
      <w:r>
        <w:t>)</w:t>
      </w:r>
    </w:p>
    <w:p w14:paraId="3D6BD734" w14:textId="0F4A1EDE" w:rsidR="00A173AF" w:rsidRDefault="00A173AF" w:rsidP="00A173AF">
      <w:pPr>
        <w:pStyle w:val="ListParagraph"/>
        <w:numPr>
          <w:ilvl w:val="1"/>
          <w:numId w:val="9"/>
        </w:numPr>
      </w:pPr>
      <w:r>
        <w:t>You may get a message to save the Word document</w:t>
      </w:r>
    </w:p>
    <w:p w14:paraId="03D1185B" w14:textId="348F835A" w:rsidR="00E211DA" w:rsidRDefault="00A173AF" w:rsidP="00E211DA">
      <w:pPr>
        <w:pStyle w:val="ListParagraph"/>
        <w:numPr>
          <w:ilvl w:val="1"/>
          <w:numId w:val="9"/>
        </w:numPr>
      </w:pPr>
      <w:r>
        <w:t>Activate the OK button</w:t>
      </w:r>
    </w:p>
    <w:p w14:paraId="7524E5B1" w14:textId="694030E5" w:rsidR="00B00DDE" w:rsidRDefault="00B00DDE" w:rsidP="00B00DDE">
      <w:pPr>
        <w:pStyle w:val="ListParagraph"/>
        <w:keepNext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7013BBB" wp14:editId="530ACBCF">
            <wp:simplePos x="0" y="0"/>
            <wp:positionH relativeFrom="column">
              <wp:posOffset>1874520</wp:posOffset>
            </wp:positionH>
            <wp:positionV relativeFrom="paragraph">
              <wp:posOffset>563880</wp:posOffset>
            </wp:positionV>
            <wp:extent cx="2308860" cy="989330"/>
            <wp:effectExtent l="0" t="0" r="0" b="1270"/>
            <wp:wrapNone/>
            <wp:docPr id="3" name="Picture 3" descr="Do you want PDFMaker to save the file and continue? Y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11DA">
        <w:rPr>
          <w:noProof/>
        </w:rPr>
        <w:drawing>
          <wp:inline distT="0" distB="0" distL="0" distR="0" wp14:anchorId="55903523" wp14:editId="3887D569">
            <wp:extent cx="685800" cy="2022130"/>
            <wp:effectExtent l="0" t="0" r="0" b="0"/>
            <wp:docPr id="2" name="Picture 2" descr="Save as Adobe PDF option below Save As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111" cy="20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CB435" w14:textId="32E04687" w:rsidR="00B00DDE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12</w:t>
      </w:r>
      <w:r w:rsidR="00855955">
        <w:rPr>
          <w:noProof/>
        </w:rPr>
        <w:fldChar w:fldCharType="end"/>
      </w:r>
      <w:r>
        <w:t xml:space="preserve"> Save as Adobe PDF</w:t>
      </w:r>
    </w:p>
    <w:p w14:paraId="00AEE299" w14:textId="5C19EA59" w:rsidR="00E211DA" w:rsidRDefault="00E211DA" w:rsidP="00E211DA">
      <w:pPr>
        <w:pStyle w:val="ListParagraph"/>
      </w:pPr>
      <w:r>
        <w:tab/>
      </w:r>
      <w:r>
        <w:tab/>
      </w:r>
    </w:p>
    <w:p w14:paraId="74821AEE" w14:textId="266F07D1" w:rsidR="00A173AF" w:rsidRDefault="00467F0A" w:rsidP="00467F0A">
      <w:pPr>
        <w:pStyle w:val="ListParagraph"/>
        <w:numPr>
          <w:ilvl w:val="0"/>
          <w:numId w:val="9"/>
        </w:numPr>
      </w:pPr>
      <w:r>
        <w:lastRenderedPageBreak/>
        <w:t>Save As dialog opens</w:t>
      </w:r>
    </w:p>
    <w:p w14:paraId="0C8BB0D9" w14:textId="2435F3A4" w:rsidR="00467F0A" w:rsidRDefault="00467F0A" w:rsidP="00467F0A">
      <w:pPr>
        <w:pStyle w:val="ListParagraph"/>
        <w:numPr>
          <w:ilvl w:val="1"/>
          <w:numId w:val="9"/>
        </w:numPr>
      </w:pPr>
      <w:r>
        <w:t xml:space="preserve">Locate and activate the Options button (near bottom of </w:t>
      </w:r>
      <w:r w:rsidR="00276567">
        <w:t>dialog box</w:t>
      </w:r>
      <w:r w:rsidR="00E211DA">
        <w:t>)</w:t>
      </w:r>
    </w:p>
    <w:p w14:paraId="1834B522" w14:textId="77777777" w:rsidR="00B00DDE" w:rsidRDefault="00E211DA" w:rsidP="00B00DDE">
      <w:pPr>
        <w:pStyle w:val="ListParagraph"/>
        <w:keepNext/>
      </w:pPr>
      <w:r>
        <w:rPr>
          <w:noProof/>
        </w:rPr>
        <w:drawing>
          <wp:inline distT="0" distB="0" distL="0" distR="0" wp14:anchorId="1AAF558B" wp14:editId="345616CE">
            <wp:extent cx="4130040" cy="847629"/>
            <wp:effectExtent l="0" t="0" r="3810" b="0"/>
            <wp:docPr id="4" name="Picture 4" descr="Options Button next to Save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105" cy="86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9552" w14:textId="00BE12A5" w:rsidR="00E211DA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13</w:t>
      </w:r>
      <w:r w:rsidR="00855955">
        <w:rPr>
          <w:noProof/>
        </w:rPr>
        <w:fldChar w:fldCharType="end"/>
      </w:r>
      <w:r>
        <w:t xml:space="preserve"> Options Menu Button</w:t>
      </w:r>
    </w:p>
    <w:p w14:paraId="595647E4" w14:textId="4E6EF2BA" w:rsidR="00276567" w:rsidRDefault="00276567" w:rsidP="00276567">
      <w:pPr>
        <w:pStyle w:val="ListParagraph"/>
        <w:numPr>
          <w:ilvl w:val="0"/>
          <w:numId w:val="9"/>
        </w:numPr>
      </w:pPr>
      <w:r>
        <w:t>Adobe PDF Maker dialog opens</w:t>
      </w:r>
    </w:p>
    <w:p w14:paraId="1162B1A6" w14:textId="00E2AEAC" w:rsidR="00276567" w:rsidRDefault="00276567" w:rsidP="00276567">
      <w:pPr>
        <w:pStyle w:val="ListParagraph"/>
        <w:numPr>
          <w:ilvl w:val="1"/>
          <w:numId w:val="9"/>
        </w:numPr>
      </w:pPr>
      <w:r>
        <w:t>PDF Options section check the following boxes:</w:t>
      </w:r>
    </w:p>
    <w:p w14:paraId="1353AD7E" w14:textId="69C80773" w:rsidR="00276567" w:rsidRDefault="00274FBE" w:rsidP="00276567">
      <w:pPr>
        <w:pStyle w:val="ListParagraph"/>
        <w:numPr>
          <w:ilvl w:val="2"/>
          <w:numId w:val="9"/>
        </w:numPr>
      </w:pPr>
      <w:r w:rsidRPr="00274FBE">
        <w:t>Convert document information</w:t>
      </w:r>
    </w:p>
    <w:p w14:paraId="002A5EF8" w14:textId="77777777" w:rsidR="00274FBE" w:rsidRPr="00274FBE" w:rsidRDefault="00274FBE" w:rsidP="00274FBE">
      <w:pPr>
        <w:pStyle w:val="ListParagraph"/>
        <w:numPr>
          <w:ilvl w:val="2"/>
          <w:numId w:val="9"/>
        </w:numPr>
      </w:pPr>
      <w:r w:rsidRPr="00274FBE">
        <w:t>Enable Accessibility and Reflow with tagged Adobe PDF</w:t>
      </w:r>
    </w:p>
    <w:p w14:paraId="2595A3DD" w14:textId="77777777" w:rsidR="00274FBE" w:rsidRPr="00274FBE" w:rsidRDefault="00274FBE" w:rsidP="00274FBE">
      <w:pPr>
        <w:pStyle w:val="ListParagraph"/>
        <w:numPr>
          <w:ilvl w:val="2"/>
          <w:numId w:val="9"/>
        </w:numPr>
      </w:pPr>
      <w:r w:rsidRPr="00274FBE">
        <w:t>Create Bookmarks</w:t>
      </w:r>
    </w:p>
    <w:p w14:paraId="39D2C7E1" w14:textId="66A437CA" w:rsidR="00274FBE" w:rsidRDefault="00274FBE" w:rsidP="00276567">
      <w:pPr>
        <w:pStyle w:val="ListParagraph"/>
        <w:numPr>
          <w:ilvl w:val="2"/>
          <w:numId w:val="9"/>
        </w:numPr>
      </w:pPr>
      <w:r w:rsidRPr="00274FBE">
        <w:t>Convert Word Headings to Bookmarks</w:t>
      </w:r>
    </w:p>
    <w:p w14:paraId="44FD3A4B" w14:textId="240422CC" w:rsidR="00274FBE" w:rsidRDefault="00274FBE" w:rsidP="00274FBE">
      <w:pPr>
        <w:pStyle w:val="ListParagraph"/>
        <w:numPr>
          <w:ilvl w:val="1"/>
          <w:numId w:val="9"/>
        </w:numPr>
      </w:pPr>
      <w:r>
        <w:t>Page range section select the desired options radio button</w:t>
      </w:r>
    </w:p>
    <w:p w14:paraId="20767742" w14:textId="77777777" w:rsidR="00B00DDE" w:rsidRDefault="00E211DA" w:rsidP="00B00DDE">
      <w:pPr>
        <w:pStyle w:val="ListParagraph"/>
        <w:keepNext/>
      </w:pPr>
      <w:r>
        <w:rPr>
          <w:noProof/>
        </w:rPr>
        <w:drawing>
          <wp:inline distT="0" distB="0" distL="0" distR="0" wp14:anchorId="7728BAF2" wp14:editId="55B80184">
            <wp:extent cx="2148840" cy="2495737"/>
            <wp:effectExtent l="0" t="0" r="3810" b="0"/>
            <wp:docPr id="5" name="Picture 5" descr="Options for PDFMaker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942" cy="250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7A01C" w14:textId="48601F33" w:rsidR="00E211DA" w:rsidRDefault="00B00DDE" w:rsidP="00B00DDE">
      <w:pPr>
        <w:pStyle w:val="Caption"/>
        <w:ind w:firstLine="720"/>
      </w:pPr>
      <w:r>
        <w:t xml:space="preserve">Figure </w:t>
      </w:r>
      <w:r w:rsidR="00855955">
        <w:fldChar w:fldCharType="begin"/>
      </w:r>
      <w:r w:rsidR="00855955">
        <w:instrText xml:space="preserve"> SEQ Figure \* ARABIC </w:instrText>
      </w:r>
      <w:r w:rsidR="00855955">
        <w:fldChar w:fldCharType="separate"/>
      </w:r>
      <w:r>
        <w:rPr>
          <w:noProof/>
        </w:rPr>
        <w:t>14</w:t>
      </w:r>
      <w:r w:rsidR="00855955">
        <w:rPr>
          <w:noProof/>
        </w:rPr>
        <w:fldChar w:fldCharType="end"/>
      </w:r>
      <w:r>
        <w:t xml:space="preserve"> Options Menu</w:t>
      </w:r>
    </w:p>
    <w:p w14:paraId="2BA06936" w14:textId="751BEDB0" w:rsidR="00274FBE" w:rsidRDefault="00274FBE" w:rsidP="00274FBE">
      <w:pPr>
        <w:pStyle w:val="ListParagraph"/>
        <w:numPr>
          <w:ilvl w:val="0"/>
          <w:numId w:val="9"/>
        </w:numPr>
      </w:pPr>
      <w:r>
        <w:t>Activate the OK button</w:t>
      </w:r>
    </w:p>
    <w:p w14:paraId="4B7A7A43" w14:textId="4C24AFD1" w:rsidR="00AC00D3" w:rsidRPr="001F2BB4" w:rsidRDefault="00AC00D3" w:rsidP="00274FBE">
      <w:pPr>
        <w:pStyle w:val="ListParagraph"/>
        <w:numPr>
          <w:ilvl w:val="0"/>
          <w:numId w:val="9"/>
        </w:numPr>
      </w:pPr>
      <w:r>
        <w:t>Activate the Save (ALT + S)</w:t>
      </w:r>
    </w:p>
    <w:p w14:paraId="73761ACA" w14:textId="77777777" w:rsidR="001F2BB4" w:rsidRDefault="001F2BB4" w:rsidP="00412A14">
      <w:pPr>
        <w:spacing w:line="360" w:lineRule="auto"/>
      </w:pPr>
    </w:p>
    <w:p w14:paraId="309B1B5F" w14:textId="77777777" w:rsidR="00F7286B" w:rsidRDefault="00F7286B"/>
    <w:sectPr w:rsidR="00F7286B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5A572" w14:textId="77777777" w:rsidR="001E2156" w:rsidRDefault="001E2156" w:rsidP="001E2156">
      <w:pPr>
        <w:spacing w:after="0" w:line="240" w:lineRule="auto"/>
      </w:pPr>
      <w:r>
        <w:separator/>
      </w:r>
    </w:p>
  </w:endnote>
  <w:endnote w:type="continuationSeparator" w:id="0">
    <w:p w14:paraId="5C390F87" w14:textId="77777777" w:rsidR="001E2156" w:rsidRDefault="001E2156" w:rsidP="001E2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189369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3777AE" w14:textId="075012A6" w:rsidR="009273C5" w:rsidRDefault="009273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5595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5595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D8E32CB" w14:textId="77777777" w:rsidR="001E2156" w:rsidRDefault="001E2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CE7D23" w14:textId="77777777" w:rsidR="001E2156" w:rsidRDefault="001E2156" w:rsidP="001E2156">
      <w:pPr>
        <w:spacing w:after="0" w:line="240" w:lineRule="auto"/>
      </w:pPr>
      <w:r>
        <w:separator/>
      </w:r>
    </w:p>
  </w:footnote>
  <w:footnote w:type="continuationSeparator" w:id="0">
    <w:p w14:paraId="32AD484B" w14:textId="77777777" w:rsidR="001E2156" w:rsidRDefault="001E2156" w:rsidP="001E2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C5E36"/>
    <w:multiLevelType w:val="hybridMultilevel"/>
    <w:tmpl w:val="3C482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995C4B"/>
    <w:multiLevelType w:val="hybridMultilevel"/>
    <w:tmpl w:val="BF64DA3A"/>
    <w:lvl w:ilvl="0" w:tplc="8AAA2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718A9"/>
    <w:multiLevelType w:val="hybridMultilevel"/>
    <w:tmpl w:val="6BE0F518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01">
      <w:start w:val="1"/>
      <w:numFmt w:val="bullet"/>
      <w:lvlText w:val=""/>
      <w:lvlJc w:val="left"/>
      <w:pPr>
        <w:ind w:left="225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6CC4577B"/>
    <w:multiLevelType w:val="hybridMultilevel"/>
    <w:tmpl w:val="BB682CB8"/>
    <w:lvl w:ilvl="0" w:tplc="8AAA2C2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66796"/>
    <w:multiLevelType w:val="hybridMultilevel"/>
    <w:tmpl w:val="631CA366"/>
    <w:lvl w:ilvl="0" w:tplc="1946D4E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831E5"/>
    <w:multiLevelType w:val="hybridMultilevel"/>
    <w:tmpl w:val="9300F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178E6"/>
    <w:multiLevelType w:val="hybridMultilevel"/>
    <w:tmpl w:val="F7FAE6FC"/>
    <w:lvl w:ilvl="0" w:tplc="D1EE27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27471"/>
    <w:multiLevelType w:val="hybridMultilevel"/>
    <w:tmpl w:val="AC2A6806"/>
    <w:lvl w:ilvl="0" w:tplc="2FA891A6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5E32CE"/>
    <w:multiLevelType w:val="hybridMultilevel"/>
    <w:tmpl w:val="1880461C"/>
    <w:lvl w:ilvl="0" w:tplc="0C522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7"/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jMzMDIxMzQxtrBU0lEKTi0uzszPAykwrAUAJ2HT/CwAAAA="/>
  </w:docVars>
  <w:rsids>
    <w:rsidRoot w:val="00412A14"/>
    <w:rsid w:val="00037697"/>
    <w:rsid w:val="00096B18"/>
    <w:rsid w:val="000C1D5E"/>
    <w:rsid w:val="00114076"/>
    <w:rsid w:val="00142F00"/>
    <w:rsid w:val="001E2156"/>
    <w:rsid w:val="001F2BB4"/>
    <w:rsid w:val="001F4ED2"/>
    <w:rsid w:val="002655E7"/>
    <w:rsid w:val="00274FBE"/>
    <w:rsid w:val="00276567"/>
    <w:rsid w:val="00313D17"/>
    <w:rsid w:val="0037419C"/>
    <w:rsid w:val="00412A14"/>
    <w:rsid w:val="00467F0A"/>
    <w:rsid w:val="004C5975"/>
    <w:rsid w:val="00792D59"/>
    <w:rsid w:val="007C2042"/>
    <w:rsid w:val="00815BF2"/>
    <w:rsid w:val="00855955"/>
    <w:rsid w:val="009273C5"/>
    <w:rsid w:val="00A173AF"/>
    <w:rsid w:val="00A375EF"/>
    <w:rsid w:val="00A76611"/>
    <w:rsid w:val="00AC00D3"/>
    <w:rsid w:val="00B00DDE"/>
    <w:rsid w:val="00BA14DC"/>
    <w:rsid w:val="00C02AEE"/>
    <w:rsid w:val="00C23F60"/>
    <w:rsid w:val="00C668C6"/>
    <w:rsid w:val="00CB13C9"/>
    <w:rsid w:val="00D37085"/>
    <w:rsid w:val="00E211DA"/>
    <w:rsid w:val="00F72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4D92A"/>
  <w15:chartTrackingRefBased/>
  <w15:docId w15:val="{572C7C4F-18F9-4628-86C3-63C771DDF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A1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4ED2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qFormat/>
    <w:rsid w:val="001F4ED2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2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F4ED2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4ED2"/>
    <w:rPr>
      <w:rFonts w:eastAsia="Times New Roman" w:cs="Times New Roman"/>
      <w:b/>
      <w:bCs/>
      <w:sz w:val="26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F4ED2"/>
    <w:rPr>
      <w:rFonts w:eastAsiaTheme="majorEastAsia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F4ED2"/>
    <w:rPr>
      <w:rFonts w:eastAsiaTheme="majorEastAsia" w:cstheme="majorBidi"/>
      <w:b/>
      <w:szCs w:val="24"/>
    </w:rPr>
  </w:style>
  <w:style w:type="paragraph" w:styleId="ListParagraph">
    <w:name w:val="List Paragraph"/>
    <w:basedOn w:val="Normal"/>
    <w:uiPriority w:val="34"/>
    <w:qFormat/>
    <w:rsid w:val="00412A1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12A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2A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E2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156"/>
  </w:style>
  <w:style w:type="paragraph" w:styleId="Footer">
    <w:name w:val="footer"/>
    <w:basedOn w:val="Normal"/>
    <w:link w:val="FooterChar"/>
    <w:uiPriority w:val="99"/>
    <w:unhideWhenUsed/>
    <w:rsid w:val="001E2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156"/>
  </w:style>
  <w:style w:type="character" w:styleId="Hyperlink">
    <w:name w:val="Hyperlink"/>
    <w:basedOn w:val="DefaultParagraphFont"/>
    <w:uiPriority w:val="99"/>
    <w:unhideWhenUsed/>
    <w:rsid w:val="004C597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5975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273C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4050E7AEF3843B7142689DD424B45" ma:contentTypeVersion="24" ma:contentTypeDescription="Create a new document." ma:contentTypeScope="" ma:versionID="eec034faf766f10ae309f07e45425ddb">
  <xsd:schema xmlns:xsd="http://www.w3.org/2001/XMLSchema" xmlns:xs="http://www.w3.org/2001/XMLSchema" xmlns:p="http://schemas.microsoft.com/office/2006/metadata/properties" xmlns:ns2="3f241571-7780-424f-8be4-0eb80ad4e4fb" targetNamespace="http://schemas.microsoft.com/office/2006/metadata/properties" ma:root="true" ma:fieldsID="ef665041c354f2cb8c50ef870f4de7c1" ns2:_="">
    <xsd:import namespace="3f241571-7780-424f-8be4-0eb80ad4e4fb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41571-7780-424f-8be4-0eb80ad4e4f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3f241571-7780-424f-8be4-0eb80ad4e4fb">
      <UserInfo>
        <DisplayName/>
        <AccountId xsi:nil="true"/>
        <AccountType/>
      </UserInfo>
    </Owner>
    <DefaultSectionNames xmlns="3f241571-7780-424f-8be4-0eb80ad4e4fb" xsi:nil="true"/>
    <Is_Collaboration_Space_Locked xmlns="3f241571-7780-424f-8be4-0eb80ad4e4fb" xsi:nil="true"/>
    <Members xmlns="3f241571-7780-424f-8be4-0eb80ad4e4fb">
      <UserInfo>
        <DisplayName/>
        <AccountId xsi:nil="true"/>
        <AccountType/>
      </UserInfo>
    </Members>
    <Member_Groups xmlns="3f241571-7780-424f-8be4-0eb80ad4e4fb">
      <UserInfo>
        <DisplayName/>
        <AccountId xsi:nil="true"/>
        <AccountType/>
      </UserInfo>
    </Member_Groups>
    <CultureName xmlns="3f241571-7780-424f-8be4-0eb80ad4e4fb" xsi:nil="true"/>
    <Distribution_Groups xmlns="3f241571-7780-424f-8be4-0eb80ad4e4fb" xsi:nil="true"/>
    <Math_Settings xmlns="3f241571-7780-424f-8be4-0eb80ad4e4fb" xsi:nil="true"/>
    <Leaders xmlns="3f241571-7780-424f-8be4-0eb80ad4e4fb">
      <UserInfo>
        <DisplayName/>
        <AccountId xsi:nil="true"/>
        <AccountType/>
      </UserInfo>
    </Leaders>
    <TeamsChannelId xmlns="3f241571-7780-424f-8be4-0eb80ad4e4fb" xsi:nil="true"/>
    <Invited_Leaders xmlns="3f241571-7780-424f-8be4-0eb80ad4e4fb" xsi:nil="true"/>
    <Invited_Members xmlns="3f241571-7780-424f-8be4-0eb80ad4e4fb" xsi:nil="true"/>
    <Templates xmlns="3f241571-7780-424f-8be4-0eb80ad4e4fb" xsi:nil="true"/>
    <Self_Registration_Enabled xmlns="3f241571-7780-424f-8be4-0eb80ad4e4fb" xsi:nil="true"/>
    <FolderType xmlns="3f241571-7780-424f-8be4-0eb80ad4e4fb" xsi:nil="true"/>
    <IsNotebookLocked xmlns="3f241571-7780-424f-8be4-0eb80ad4e4fb" xsi:nil="true"/>
    <Has_Leaders_Only_SectionGroup xmlns="3f241571-7780-424f-8be4-0eb80ad4e4fb" xsi:nil="true"/>
    <NotebookType xmlns="3f241571-7780-424f-8be4-0eb80ad4e4fb" xsi:nil="true"/>
    <AppVersion xmlns="3f241571-7780-424f-8be4-0eb80ad4e4fb" xsi:nil="true"/>
    <LMS_Mappings xmlns="3f241571-7780-424f-8be4-0eb80ad4e4fb" xsi:nil="true"/>
  </documentManagement>
</p:properties>
</file>

<file path=customXml/itemProps1.xml><?xml version="1.0" encoding="utf-8"?>
<ds:datastoreItem xmlns:ds="http://schemas.openxmlformats.org/officeDocument/2006/customXml" ds:itemID="{4D8EFAAF-F363-4C39-A389-CF22FBB4B6A8}"/>
</file>

<file path=customXml/itemProps2.xml><?xml version="1.0" encoding="utf-8"?>
<ds:datastoreItem xmlns:ds="http://schemas.openxmlformats.org/officeDocument/2006/customXml" ds:itemID="{D46E3365-15B1-4C6D-9CF2-81CFBB607E67}"/>
</file>

<file path=customXml/itemProps3.xml><?xml version="1.0" encoding="utf-8"?>
<ds:datastoreItem xmlns:ds="http://schemas.openxmlformats.org/officeDocument/2006/customXml" ds:itemID="{5F08178C-07DA-4476-8976-13368A3C6A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41</Words>
  <Characters>4230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racuse University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 Grattan</dc:creator>
  <cp:keywords/>
  <dc:description/>
  <cp:lastModifiedBy>Paula Marie Possenti-Perez</cp:lastModifiedBy>
  <cp:revision>2</cp:revision>
  <dcterms:created xsi:type="dcterms:W3CDTF">2020-03-18T20:23:00Z</dcterms:created>
  <dcterms:modified xsi:type="dcterms:W3CDTF">2020-03-1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4050E7AEF3843B7142689DD424B45</vt:lpwstr>
  </property>
</Properties>
</file>